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published in</w:t>
      </w:r>
      <w:r>
        <w:rPr>
          <w:iCs/>
          <w:i/>
        </w:rPr>
        <w:t xml:space="preserve"> </w:t>
      </w:r>
      <w:hyperlink r:id="rId21">
        <w:r>
          <w:rPr>
            <w:rStyle w:val="Hyperlink"/>
            <w:iCs/>
            <w:i/>
          </w:rPr>
          <w:t xml:space="preserve">Tomography of Materials and Structures</w:t>
        </w:r>
      </w:hyperlink>
      <w:r>
        <w:rPr>
          <w:iCs/>
          <w:i/>
        </w:rPr>
        <w:t xml:space="preserve"> </w:t>
      </w:r>
      <w:r>
        <w:rPr>
          <w:iCs/>
          <w:i/>
        </w:rPr>
        <w:t xml:space="preserve">with</w:t>
      </w:r>
      <w:r>
        <w:rPr>
          <w:iCs/>
          <w:i/>
        </w:rPr>
        <w:t xml:space="preserve"> </w:t>
      </w:r>
      <w:hyperlink r:id="rId22">
        <w:r>
          <w:rPr>
            <w:rStyle w:val="Hyperlink"/>
            <w:iCs/>
            <w:i/>
          </w:rPr>
          <w:t xml:space="preserve">doi:10.1016/j.tmater.2025.100074</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7f9d51</w:t>
        </w:r>
      </w:hyperlink>
      <w:r>
        <w:t xml:space="preserve"> </w:t>
      </w:r>
      <w:r>
        <w:t xml:space="preserve">on June 30, 2025.</w:t>
      </w:r>
      <w:r>
        <w:t xml:space="preserve"> </w:t>
      </w:r>
      <w:r>
        <w:t xml:space="preserve">Changes of the present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4000 x 2672 px, 3 averaged to one, each exposed for 985 ms), recorded over a sample rotation of 360°.</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4000 x 2672 px, 2 averaged to one, each exposed for 1740 ms), recorded over a sample rotation of 180°.</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4904 x 3280 px, 3 averaged to one, each exposed for 2800 ms), recorded over a sample rotation of 180°.</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4000 x 2672 px, 4 averaged to one, each exposed for 6260 ms), recorded over a sample rotation of 360°.</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3072 x 1944 px, 5 averaged to one, each exposed for 225 ms) over a sample rotation of 360°.</w:t>
      </w:r>
      <w:r>
        <w:t xml:space="preserve"> </w:t>
      </w:r>
      <w:r>
        <w:t xml:space="preserve">For the visualizations shown in panels B and C, we recorded 2401 projection images (5 averaged to one, each exposed for 225 ms) over a sample rotation of 360°.</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2929 x 1944 px, 4 averaged to one, each exposed for 1080 ms), recorded over a sample rotation of 360°.</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hydroxyapatite is the primary mineral in bone and teeth, while iodine is the X-ray-attenuating component in μAngiofil. The contrasting properties of these two materials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3066 x 1944 px, each exposed for 1073 ms (on average)), recorded over a sample rotation of 360°.</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w:t>
      </w:r>
      <w:r>
        <w:t xml:space="preserve"> </w:t>
      </w:r>
      <w:hyperlink w:anchor="materials-methods-and-results">
        <w:r>
          <w:rPr>
            <w:rStyle w:val="Hyperlink"/>
          </w:rPr>
          <w:t xml:space="preserve">Materials, Methods, and Results</w:t>
        </w:r>
      </w:hyperlink>
      <w:r>
        <w:t xml:space="preserve"> </w:t>
      </w:r>
      <w:r>
        <w:t xml:space="preserve">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67f9d51ea35fd2bd7fc7df09bf887a67163f0947#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67f9d51ea35fd2bd7fc7df09bf887a67163f0947"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67f9d51ea35fd2bd7fc7df09bf887a67163f094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67f9d51ea35fd2bd7fc7df09bf887a67163f0947#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67f9d51ea35fd2bd7fc7df09bf887a67163f0947"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67f9d51ea35fd2bd7fc7df09bf887a67163f094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microangioCT, tomography, vascular imaging, contrast agent, microvasculature, bone, implant, biomedical devices, dual energy, peri-implant tissue, non-destructive, metal implants</cp:keywords>
  <dcterms:created xsi:type="dcterms:W3CDTF">2025-06-30T09:41:33Z</dcterms:created>
  <dcterms:modified xsi:type="dcterms:W3CDTF">2025-06-30T09: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